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B7530" w14:textId="77777777" w:rsidR="00BA20A1" w:rsidRDefault="00461453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proofErr w:type="spellStart"/>
      <w:r>
        <w:rPr>
          <w:rFonts w:ascii="Times New Roman" w:eastAsia="Times New Roman" w:hAnsi="Times New Roman" w:cs="Times New Roman"/>
          <w:b/>
        </w:rPr>
        <w:t>Kerangka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Paper</w:t>
      </w:r>
    </w:p>
    <w:p w14:paraId="04B1305D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C98FFA2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bstract</w:t>
      </w:r>
    </w:p>
    <w:p w14:paraId="3493A4E5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23"/>
        <w:gridCol w:w="5227"/>
      </w:tblGrid>
      <w:tr w:rsidR="00BA20A1" w14:paraId="195092B9" w14:textId="77777777">
        <w:tc>
          <w:tcPr>
            <w:tcW w:w="4123" w:type="dxa"/>
            <w:vAlign w:val="center"/>
          </w:tcPr>
          <w:p w14:paraId="1F29C421" w14:textId="4B8989C3" w:rsidR="00BA20A1" w:rsidRDefault="000D3B91">
            <w:pPr>
              <w:spacing w:line="276" w:lineRule="auto"/>
              <w:ind w:left="360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Komponen</w:t>
            </w:r>
            <w:proofErr w:type="spellEnd"/>
          </w:p>
        </w:tc>
        <w:tc>
          <w:tcPr>
            <w:tcW w:w="5227" w:type="dxa"/>
            <w:vAlign w:val="center"/>
          </w:tcPr>
          <w:p w14:paraId="2055DEC9" w14:textId="38498B27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si</w:t>
            </w:r>
          </w:p>
        </w:tc>
      </w:tr>
      <w:tr w:rsidR="00BA20A1" w14:paraId="79E5750C" w14:textId="77777777">
        <w:tc>
          <w:tcPr>
            <w:tcW w:w="4123" w:type="dxa"/>
            <w:vAlign w:val="center"/>
          </w:tcPr>
          <w:p w14:paraId="4319848B" w14:textId="0667B672" w:rsidR="00BA20A1" w:rsidRDefault="000D3B91" w:rsidP="0080766A">
            <w:pPr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tar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belak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penelitian</w:t>
            </w:r>
            <w:proofErr w:type="spellEnd"/>
          </w:p>
        </w:tc>
        <w:tc>
          <w:tcPr>
            <w:tcW w:w="5227" w:type="dxa"/>
            <w:vAlign w:val="center"/>
          </w:tcPr>
          <w:p w14:paraId="003739E4" w14:textId="456A278B" w:rsidR="005D6730" w:rsidRDefault="005D6730" w:rsidP="0080766A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296" w:hanging="29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as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t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ampu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mposi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EP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</w:t>
            </w:r>
          </w:p>
          <w:p w14:paraId="500F5D7B" w14:textId="1651D463" w:rsidR="005D6730" w:rsidRDefault="005D6730" w:rsidP="0080766A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296" w:hanging="29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su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sar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aru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rt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44FEB152" w14:textId="7D176C64" w:rsidR="00BA20A1" w:rsidRPr="005D6730" w:rsidRDefault="005D6730" w:rsidP="0080766A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296" w:hanging="29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su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umer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er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statist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BA20A1" w14:paraId="1AF292A8" w14:textId="77777777">
        <w:tc>
          <w:tcPr>
            <w:tcW w:w="4123" w:type="dxa"/>
            <w:vAlign w:val="center"/>
          </w:tcPr>
          <w:p w14:paraId="72C83A87" w14:textId="6F292E69" w:rsidR="00BA20A1" w:rsidRDefault="000D3B91" w:rsidP="0080766A">
            <w:pPr>
              <w:tabs>
                <w:tab w:val="center" w:pos="1941"/>
              </w:tabs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ujuan</w:t>
            </w:r>
          </w:p>
        </w:tc>
        <w:tc>
          <w:tcPr>
            <w:tcW w:w="5227" w:type="dxa"/>
            <w:vAlign w:val="center"/>
          </w:tcPr>
          <w:p w14:paraId="067A3FE9" w14:textId="4764E6FE" w:rsidR="00BA20A1" w:rsidRDefault="002A6F7C" w:rsidP="008076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ngetah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teba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ian</w:t>
            </w:r>
            <w:proofErr w:type="spellEnd"/>
          </w:p>
        </w:tc>
      </w:tr>
      <w:tr w:rsidR="00BA20A1" w14:paraId="363B6AD0" w14:textId="77777777">
        <w:tc>
          <w:tcPr>
            <w:tcW w:w="4123" w:type="dxa"/>
            <w:vAlign w:val="center"/>
          </w:tcPr>
          <w:p w14:paraId="66F0F5AB" w14:textId="5A4D5DC5" w:rsidR="00BA20A1" w:rsidRDefault="000D3B91" w:rsidP="0080766A">
            <w:pPr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Metodologi</w:t>
            </w:r>
            <w:proofErr w:type="spellEnd"/>
          </w:p>
        </w:tc>
        <w:tc>
          <w:tcPr>
            <w:tcW w:w="5227" w:type="dxa"/>
            <w:vAlign w:val="center"/>
          </w:tcPr>
          <w:p w14:paraId="1F0E3B67" w14:textId="4CB06628" w:rsidR="00BA20A1" w:rsidRPr="005D6730" w:rsidRDefault="005D6730" w:rsidP="0080766A">
            <w:pPr>
              <w:pStyle w:val="ListParagraph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96" w:hanging="296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Pengujian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material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metode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direct</w:t>
            </w:r>
          </w:p>
          <w:p w14:paraId="5CA80E5A" w14:textId="66C706CF" w:rsidR="005D6730" w:rsidRPr="005D6730" w:rsidRDefault="005D6730" w:rsidP="0080766A">
            <w:pPr>
              <w:pStyle w:val="ListParagraph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96" w:hanging="296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uji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numerik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lagrangian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dengan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program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bantu</w:t>
            </w:r>
            <w:proofErr w:type="spellEnd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  <w:color w:val="000000"/>
              </w:rPr>
              <w:t>matematika</w:t>
            </w:r>
            <w:proofErr w:type="spellEnd"/>
          </w:p>
        </w:tc>
      </w:tr>
      <w:tr w:rsidR="00BA20A1" w14:paraId="67312D9C" w14:textId="77777777">
        <w:tc>
          <w:tcPr>
            <w:tcW w:w="4123" w:type="dxa"/>
            <w:vAlign w:val="center"/>
          </w:tcPr>
          <w:p w14:paraId="207D786B" w14:textId="0B98D1F1" w:rsidR="00BA20A1" w:rsidRDefault="000D3B91" w:rsidP="0080766A">
            <w:pPr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asil Utama</w:t>
            </w:r>
          </w:p>
        </w:tc>
        <w:tc>
          <w:tcPr>
            <w:tcW w:w="5227" w:type="dxa"/>
            <w:vAlign w:val="center"/>
          </w:tcPr>
          <w:p w14:paraId="5E17AD0B" w14:textId="7E518531" w:rsidR="00BA20A1" w:rsidRDefault="005D6730" w:rsidP="0080766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r w:rsidRPr="005D6730">
              <w:rPr>
                <w:rFonts w:ascii="Times New Roman" w:eastAsia="Times New Roman" w:hAnsi="Times New Roman" w:cs="Times New Roman"/>
              </w:rPr>
              <w:t xml:space="preserve">core dan layer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</w:p>
          <w:p w14:paraId="186FB3B9" w14:textId="5FD9130B" w:rsidR="005D6730" w:rsidRDefault="005D6730" w:rsidP="0080766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v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ur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rect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-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po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aru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gnif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b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andwich panel.</w:t>
            </w:r>
          </w:p>
          <w:p w14:paraId="088165F5" w14:textId="74DD2910" w:rsidR="005D6730" w:rsidRPr="005D6730" w:rsidRDefault="005D6730" w:rsidP="0080766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umer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uat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m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atis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yat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b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80 dan layer 20 m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p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sandwich panel.</w:t>
            </w:r>
          </w:p>
        </w:tc>
      </w:tr>
      <w:tr w:rsidR="00BA20A1" w14:paraId="401FAE13" w14:textId="77777777">
        <w:tc>
          <w:tcPr>
            <w:tcW w:w="4123" w:type="dxa"/>
            <w:vAlign w:val="center"/>
          </w:tcPr>
          <w:p w14:paraId="64AFB00F" w14:textId="4D635FBA" w:rsidR="00BA20A1" w:rsidRDefault="000D3B91" w:rsidP="0080766A">
            <w:pPr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esimpulan Utama</w:t>
            </w:r>
          </w:p>
        </w:tc>
        <w:tc>
          <w:tcPr>
            <w:tcW w:w="5227" w:type="dxa"/>
            <w:vAlign w:val="center"/>
          </w:tcPr>
          <w:p w14:paraId="430208FD" w14:textId="0CC78DB7" w:rsidR="00BA20A1" w:rsidRDefault="005D6730" w:rsidP="008076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dete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ti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ili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linea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statistic.</w:t>
            </w:r>
          </w:p>
        </w:tc>
      </w:tr>
      <w:tr w:rsidR="00BA20A1" w14:paraId="4A774CA3" w14:textId="77777777">
        <w:tc>
          <w:tcPr>
            <w:tcW w:w="4123" w:type="dxa"/>
            <w:vAlign w:val="center"/>
          </w:tcPr>
          <w:p w14:paraId="1A65D26A" w14:textId="1D4D9C9A" w:rsidR="00BA20A1" w:rsidRDefault="000D3B91" w:rsidP="0080766A">
            <w:pPr>
              <w:spacing w:line="276" w:lineRule="auto"/>
              <w:ind w:left="360"/>
              <w:jc w:val="both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Kontribu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b/>
              </w:rPr>
              <w:t xml:space="preserve"> di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b/>
              </w:rPr>
              <w:t>lapangan</w:t>
            </w:r>
            <w:proofErr w:type="spellEnd"/>
          </w:p>
        </w:tc>
        <w:tc>
          <w:tcPr>
            <w:tcW w:w="5227" w:type="dxa"/>
            <w:vAlign w:val="center"/>
          </w:tcPr>
          <w:p w14:paraId="225C7F6E" w14:textId="0FFB02AA" w:rsidR="00BA20A1" w:rsidRDefault="005D6730" w:rsidP="0080766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kualitas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material (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kepadatan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, dan </w:t>
            </w:r>
            <w:proofErr w:type="spellStart"/>
            <w:r w:rsidRPr="005D6730">
              <w:rPr>
                <w:rFonts w:ascii="Times New Roman" w:eastAsia="Times New Roman" w:hAnsi="Times New Roman" w:cs="Times New Roman"/>
              </w:rPr>
              <w:t>kualitas</w:t>
            </w:r>
            <w:proofErr w:type="spellEnd"/>
            <w:r w:rsidRPr="005D6730">
              <w:rPr>
                <w:rFonts w:ascii="Times New Roman" w:eastAsia="Times New Roman" w:hAnsi="Times New Roman" w:cs="Times New Roman"/>
              </w:rPr>
              <w:t xml:space="preserve"> material)</w:t>
            </w:r>
          </w:p>
          <w:p w14:paraId="4252D41F" w14:textId="77777777" w:rsidR="005D6730" w:rsidRDefault="005D6730" w:rsidP="0080766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optimu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non-destructiv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temat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4F45F93C" w14:textId="0AFBFFF2" w:rsidR="005D6730" w:rsidRPr="005D6730" w:rsidRDefault="005D6730" w:rsidP="0080766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29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ngurang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i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ba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destructive. Uji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per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t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evalu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ur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ertanggungjawab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5DC3DAE3" w14:textId="77777777" w:rsidR="00BA20A1" w:rsidRDefault="00BA20A1" w:rsidP="0080766A">
      <w:pPr>
        <w:spacing w:line="276" w:lineRule="auto"/>
        <w:jc w:val="both"/>
        <w:rPr>
          <w:rFonts w:ascii="Times New Roman" w:eastAsia="Times New Roman" w:hAnsi="Times New Roman" w:cs="Times New Roman"/>
        </w:rPr>
      </w:pPr>
    </w:p>
    <w:p w14:paraId="3DB10FDB" w14:textId="77777777" w:rsidR="00BA20A1" w:rsidRDefault="00461453" w:rsidP="0080766A">
      <w:pPr>
        <w:spacing w:line="276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dy of Paper</w:t>
      </w:r>
    </w:p>
    <w:p w14:paraId="4CBA12C9" w14:textId="77777777" w:rsidR="00BA20A1" w:rsidRDefault="00BA20A1" w:rsidP="0080766A">
      <w:pPr>
        <w:spacing w:line="276" w:lineRule="auto"/>
        <w:jc w:val="both"/>
        <w:rPr>
          <w:rFonts w:ascii="Times New Roman" w:eastAsia="Times New Roman" w:hAnsi="Times New Roman" w:cs="Times New Roman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BA20A1" w14:paraId="146CF42B" w14:textId="77777777">
        <w:tc>
          <w:tcPr>
            <w:tcW w:w="4107" w:type="dxa"/>
          </w:tcPr>
          <w:p w14:paraId="196F74C6" w14:textId="16501054" w:rsidR="00BA20A1" w:rsidRDefault="000D3B91" w:rsidP="0080766A">
            <w:pPr>
              <w:spacing w:line="276" w:lineRule="auto"/>
              <w:ind w:left="312" w:hanging="312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omponen</w:t>
            </w:r>
            <w:proofErr w:type="spellEnd"/>
          </w:p>
        </w:tc>
        <w:tc>
          <w:tcPr>
            <w:tcW w:w="5243" w:type="dxa"/>
            <w:vAlign w:val="center"/>
          </w:tcPr>
          <w:p w14:paraId="63DF9BE8" w14:textId="5BCB6BF5" w:rsidR="00BA20A1" w:rsidRDefault="000D3B91" w:rsidP="008076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si</w:t>
            </w:r>
          </w:p>
        </w:tc>
      </w:tr>
      <w:tr w:rsidR="00BA20A1" w14:paraId="740370DE" w14:textId="77777777">
        <w:tc>
          <w:tcPr>
            <w:tcW w:w="4107" w:type="dxa"/>
          </w:tcPr>
          <w:p w14:paraId="250EBD74" w14:textId="5F425131" w:rsidR="000D3B91" w:rsidRPr="000D3B91" w:rsidRDefault="000D3B91" w:rsidP="0080766A">
            <w:pPr>
              <w:spacing w:line="276" w:lineRule="auto"/>
              <w:ind w:left="312" w:hanging="312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</w:t>
            </w:r>
            <w:r w:rsidRPr="000D3B91">
              <w:rPr>
                <w:rFonts w:ascii="Times New Roman" w:eastAsia="Times New Roman" w:hAnsi="Times New Roman" w:cs="Times New Roman"/>
              </w:rPr>
              <w:t>engantar</w:t>
            </w:r>
            <w:proofErr w:type="spellEnd"/>
          </w:p>
          <w:p w14:paraId="4D667EEF" w14:textId="2E20D002" w:rsidR="00BA20A1" w:rsidRDefault="000D3B91" w:rsidP="0080766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? (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Pemahaman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kita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</w:rPr>
              <w:t>tentang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bjek</w:t>
            </w:r>
            <w:proofErr w:type="spellEnd"/>
            <w:r w:rsidRPr="000D3B91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5243" w:type="dxa"/>
            <w:vAlign w:val="center"/>
          </w:tcPr>
          <w:p w14:paraId="25E22876" w14:textId="77777777" w:rsidR="00671574" w:rsidRPr="00671574" w:rsidRDefault="005D6730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22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encemar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limbang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EPS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iduni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mencapa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ahap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yang sangat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mengkhwatirk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07D14C3D" w14:textId="77777777" w:rsidR="00671574" w:rsidRPr="00671574" w:rsidRDefault="005D6730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22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emanfaat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EPS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salah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atu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olus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utam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mengurang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encemar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limbah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erura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alam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jangk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waktu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lama. </w:t>
            </w:r>
          </w:p>
          <w:p w14:paraId="09D423E5" w14:textId="77777777" w:rsidR="00671574" w:rsidRPr="00671574" w:rsidRDefault="00323DEF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22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ebuah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inovas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entang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engguna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material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komposit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ar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EPS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iusulk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truktur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54CDBE1E" w14:textId="03666242" w:rsidR="005D6730" w:rsidRPr="00671574" w:rsidRDefault="00323DEF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22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ermasalah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utam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elam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belum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iselesaikan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etang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material,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sert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efektifnya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(core dan </w:t>
            </w:r>
            <w:proofErr w:type="spellStart"/>
            <w:r w:rsidRPr="00671574">
              <w:rPr>
                <w:rFonts w:ascii="Times New Roman" w:eastAsia="Times New Roman" w:hAnsi="Times New Roman" w:cs="Times New Roman"/>
              </w:rPr>
              <w:t>tebal</w:t>
            </w:r>
            <w:proofErr w:type="spellEnd"/>
            <w:r w:rsidRPr="00671574">
              <w:rPr>
                <w:rFonts w:ascii="Times New Roman" w:eastAsia="Times New Roman" w:hAnsi="Times New Roman" w:cs="Times New Roman"/>
              </w:rPr>
              <w:t xml:space="preserve"> layer).</w:t>
            </w:r>
          </w:p>
        </w:tc>
      </w:tr>
      <w:tr w:rsidR="00BA20A1" w14:paraId="169F0C84" w14:textId="77777777">
        <w:tc>
          <w:tcPr>
            <w:tcW w:w="4107" w:type="dxa"/>
          </w:tcPr>
          <w:p w14:paraId="430DEB09" w14:textId="721F5D8B" w:rsidR="00BA20A1" w:rsidRDefault="000D3B91" w:rsidP="0080766A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Tidak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Diketahu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 (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Kelemahan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mengenai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E24ED5">
              <w:rPr>
                <w:rFonts w:ascii="Times New Roman" w:eastAsia="Times New Roman" w:hAnsi="Times New Roman" w:cs="Times New Roman"/>
                <w:color w:val="000000"/>
              </w:rPr>
              <w:t>objek</w:t>
            </w:r>
            <w:proofErr w:type="spellEnd"/>
            <w:r w:rsidR="00E24ED5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ngin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di</w:t>
            </w:r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si</w:t>
            </w:r>
            <w:proofErr w:type="spellEnd"/>
            <w:r w:rsidRPr="000D3B91">
              <w:rPr>
                <w:rFonts w:ascii="Times New Roman" w:eastAsia="Times New Roman" w:hAnsi="Times New Roman" w:cs="Times New Roman"/>
                <w:color w:val="000000"/>
              </w:rPr>
              <w:t>?)</w:t>
            </w:r>
          </w:p>
        </w:tc>
        <w:tc>
          <w:tcPr>
            <w:tcW w:w="5243" w:type="dxa"/>
            <w:vAlign w:val="center"/>
          </w:tcPr>
          <w:p w14:paraId="2E0DCA3B" w14:textId="00392D99" w:rsidR="00323DEF" w:rsidRDefault="00323DEF" w:rsidP="0080766A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isu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elum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foku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anya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neliti</w:t>
            </w:r>
            <w:proofErr w:type="spellEnd"/>
          </w:p>
          <w:p w14:paraId="2C96F736" w14:textId="7BC74D04" w:rsidR="00323DEF" w:rsidRDefault="00323DEF" w:rsidP="0080766A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nggun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si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an</w:t>
            </w:r>
            <w:proofErr w:type="spellEnd"/>
          </w:p>
          <w:p w14:paraId="27E27B21" w14:textId="32B3BF59" w:rsidR="00323DEF" w:rsidRDefault="00323DEF" w:rsidP="0080766A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lu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tif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pis layer</w:t>
            </w:r>
          </w:p>
          <w:p w14:paraId="00C4BD4E" w14:textId="43957F2B" w:rsidR="00323DEF" w:rsidRPr="00323DEF" w:rsidRDefault="00323DEF" w:rsidP="0080766A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l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id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n-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k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p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sul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teba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pis layer</w:t>
            </w:r>
          </w:p>
        </w:tc>
      </w:tr>
      <w:tr w:rsidR="00E24ED5" w14:paraId="4C40682C" w14:textId="77777777">
        <w:tc>
          <w:tcPr>
            <w:tcW w:w="4107" w:type="dxa"/>
          </w:tcPr>
          <w:p w14:paraId="098C5BAC" w14:textId="77777777" w:rsidR="00E24ED5" w:rsidRPr="00E24ED5" w:rsidRDefault="00E24ED5" w:rsidP="008076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3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Bagaiman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?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rusk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it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ngi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celah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t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  <w:p w14:paraId="6B41901F" w14:textId="68A5934C" w:rsidR="00E24ED5" w:rsidRDefault="00E24ED5" w:rsidP="008076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las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tuju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/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ipotesis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Anda)</w:t>
            </w:r>
          </w:p>
        </w:tc>
        <w:tc>
          <w:tcPr>
            <w:tcW w:w="5243" w:type="dxa"/>
            <w:vAlign w:val="center"/>
          </w:tcPr>
          <w:p w14:paraId="4360838C" w14:textId="77777777" w:rsid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31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kekuat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sandwich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tergantung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komposi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ncampur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madat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hingga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rlu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teliti</w:t>
            </w:r>
            <w:proofErr w:type="spellEnd"/>
          </w:p>
          <w:p w14:paraId="47792BC4" w14:textId="5594AA92" w:rsidR="00323DEF" w:rsidRP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31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ngguna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UPV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direct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jara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optimum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besar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10 mm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bata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aplikasik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eton</w:t>
            </w:r>
            <w:proofErr w:type="spellEnd"/>
          </w:p>
          <w:p w14:paraId="4C7F2780" w14:textId="5C7F6DD3" w:rsidR="00323DEF" w:rsidRPr="00323DEF" w:rsidRDefault="00323DEF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16" w:hanging="31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lat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iasanya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pergunak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etek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defect,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elum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kualita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material</w:t>
            </w:r>
          </w:p>
          <w:p w14:paraId="442B4D47" w14:textId="1008E096" w:rsidR="00323DEF" w:rsidRPr="00323DEF" w:rsidRDefault="00323DEF" w:rsidP="0080766A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16" w:hanging="316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lagrange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memilik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tingkat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akura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yang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ai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buah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tre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lastRenderedPageBreak/>
              <w:t>berbaga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permasalah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namu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minim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implementas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bidang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ipil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mentara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hanya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dipergunakan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coupling </w:t>
            </w:r>
            <w:proofErr w:type="spellStart"/>
            <w:r w:rsidRPr="00323DEF"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 w:rsidRPr="00323DEF">
              <w:rPr>
                <w:rFonts w:ascii="Times New Roman" w:eastAsia="Times New Roman" w:hAnsi="Times New Roman" w:cs="Times New Roman"/>
              </w:rPr>
              <w:t xml:space="preserve"> FEM.</w:t>
            </w:r>
          </w:p>
        </w:tc>
      </w:tr>
      <w:tr w:rsidR="00E24ED5" w14:paraId="4F15A0BC" w14:textId="77777777">
        <w:tc>
          <w:tcPr>
            <w:tcW w:w="4107" w:type="dxa"/>
          </w:tcPr>
          <w:p w14:paraId="7B2C5009" w14:textId="3CCD12E1" w:rsidR="00E24ED5" w:rsidRPr="00E24ED5" w:rsidRDefault="00E24ED5" w:rsidP="008076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4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Metode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Desai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opula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samp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nstrum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rosedur</w:t>
            </w:r>
            <w:proofErr w:type="spellEnd"/>
          </w:p>
        </w:tc>
        <w:tc>
          <w:tcPr>
            <w:tcW w:w="5243" w:type="dxa"/>
            <w:vAlign w:val="center"/>
          </w:tcPr>
          <w:p w14:paraId="0CE1E2A0" w14:textId="77777777" w:rsid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irect</w:t>
            </w:r>
          </w:p>
          <w:p w14:paraId="20454408" w14:textId="77777777" w:rsid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jum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mp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n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, yang masing-masi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u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ar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ba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70 mm, 80 mm, dan 90 mm</w:t>
            </w:r>
          </w:p>
          <w:p w14:paraId="3E9F40E0" w14:textId="77777777" w:rsid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strument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pera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UNDIT,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di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ransmitter dan receiver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rt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alibrating ring dan coupling agent.</w:t>
            </w:r>
          </w:p>
          <w:p w14:paraId="727008FC" w14:textId="776FDDC7" w:rsidR="00323DEF" w:rsidRPr="00323DEF" w:rsidRDefault="00323DEF" w:rsidP="0080766A">
            <w:pPr>
              <w:pStyle w:val="ListParagraph"/>
              <w:numPr>
                <w:ilvl w:val="3"/>
                <w:numId w:val="28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sil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up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ravel time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mud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konver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presentas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ariab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t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al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</w:t>
            </w:r>
          </w:p>
        </w:tc>
      </w:tr>
      <w:tr w:rsidR="00E24ED5" w14:paraId="7E4CD26C" w14:textId="77777777">
        <w:tc>
          <w:tcPr>
            <w:tcW w:w="4107" w:type="dxa"/>
          </w:tcPr>
          <w:p w14:paraId="0BC42970" w14:textId="7E7D512D" w:rsidR="00E24ED5" w:rsidRPr="00E24ED5" w:rsidRDefault="00E24ED5" w:rsidP="008076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 </w:t>
            </w:r>
            <w:proofErr w:type="gram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 :</w:t>
            </w:r>
            <w:proofErr w:type="gram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kamu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572A0C00" w14:textId="6A2B336F" w:rsidR="00323DEF" w:rsidRDefault="00323DEF" w:rsidP="0080766A">
            <w:pPr>
              <w:pStyle w:val="ListParagraph"/>
              <w:numPr>
                <w:ilvl w:val="3"/>
                <w:numId w:val="24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v)</w:t>
            </w:r>
          </w:p>
          <w:p w14:paraId="6611DCCE" w14:textId="316C5896" w:rsidR="00323DEF" w:rsidRDefault="007177DC" w:rsidP="0080766A">
            <w:pPr>
              <w:pStyle w:val="ListParagraph"/>
              <w:numPr>
                <w:ilvl w:val="3"/>
                <w:numId w:val="24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istrib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rmal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l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ahap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v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Kolmogorov Smirnov, ANOVA),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du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rt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disrib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ormal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mpe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248F3BA0" w14:textId="6297E814" w:rsidR="007177DC" w:rsidRDefault="007177DC" w:rsidP="0080766A">
            <w:pPr>
              <w:pStyle w:val="ListParagraph"/>
              <w:numPr>
                <w:ilvl w:val="3"/>
                <w:numId w:val="24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asil uji </w:t>
            </w:r>
            <w:r>
              <w:rPr>
                <w:rFonts w:ascii="Times New Roman" w:eastAsia="Times New Roman" w:hAnsi="Times New Roman" w:cs="Times New Roman"/>
              </w:rPr>
              <w:t>t-tes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po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aru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gnifi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pi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mbac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ltrasonik</w:t>
            </w:r>
            <w:proofErr w:type="spellEnd"/>
          </w:p>
          <w:p w14:paraId="7C9BC120" w14:textId="25CD8D91" w:rsidR="007177DC" w:rsidRPr="007177DC" w:rsidRDefault="007177DC" w:rsidP="0080766A">
            <w:pPr>
              <w:pStyle w:val="ListParagraph"/>
              <w:numPr>
                <w:ilvl w:val="3"/>
                <w:numId w:val="24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teba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e</w:t>
            </w:r>
            <w:proofErr w:type="spellEnd"/>
          </w:p>
        </w:tc>
      </w:tr>
      <w:tr w:rsidR="00E24ED5" w14:paraId="60309AFC" w14:textId="77777777">
        <w:tc>
          <w:tcPr>
            <w:tcW w:w="4107" w:type="dxa"/>
          </w:tcPr>
          <w:p w14:paraId="6431655B" w14:textId="7F6F9191" w:rsidR="00E24ED5" w:rsidRPr="00E24ED5" w:rsidRDefault="00E24ED5" w:rsidP="008076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. </w:t>
            </w:r>
            <w:proofErr w:type="spellStart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iskusi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:</w:t>
            </w:r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Pembahasan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B12395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B12395">
              <w:rPr>
                <w:rFonts w:ascii="Times New Roman" w:eastAsia="Times New Roman" w:hAnsi="Times New Roman" w:cs="Times New Roman"/>
                <w:color w:val="000000"/>
              </w:rPr>
              <w:t>didapatk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65F89E5F" w14:textId="77777777" w:rsidR="007177DC" w:rsidRDefault="007177DC" w:rsidP="0080766A">
            <w:pPr>
              <w:pStyle w:val="ListParagraph"/>
              <w:numPr>
                <w:ilvl w:val="3"/>
                <w:numId w:val="25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mb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engaruh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oleh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dan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</w:p>
          <w:p w14:paraId="5847F1B5" w14:textId="7D102D8F" w:rsidR="007177DC" w:rsidRDefault="007177DC" w:rsidP="0080766A">
            <w:pPr>
              <w:pStyle w:val="ListParagraph"/>
              <w:numPr>
                <w:ilvl w:val="3"/>
                <w:numId w:val="25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Simpa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uj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uku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l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varian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luru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ili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baw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0 %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art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direc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teri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0847A05A" w14:textId="6DD67B60" w:rsidR="007177DC" w:rsidRDefault="007177DC" w:rsidP="0080766A">
            <w:pPr>
              <w:pStyle w:val="ListParagraph"/>
              <w:numPr>
                <w:ilvl w:val="3"/>
                <w:numId w:val="25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ji t-tes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andi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u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70a dan 70b), (80a dan 80b)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rt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90a, dan 90b). Benda uji core 80 m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ilik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leve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gnifika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DAA1B62" w14:textId="77777777" w:rsidR="007177DC" w:rsidRDefault="007177DC" w:rsidP="0080766A">
            <w:pPr>
              <w:pStyle w:val="ListParagraph"/>
              <w:numPr>
                <w:ilvl w:val="3"/>
                <w:numId w:val="25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teba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or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fek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80 mm dan lay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ndi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es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0 mm.</w:t>
            </w:r>
          </w:p>
          <w:p w14:paraId="560A3218" w14:textId="7032A5AE" w:rsidR="007177DC" w:rsidRPr="007177DC" w:rsidRDefault="007177DC" w:rsidP="0080766A">
            <w:pPr>
              <w:pStyle w:val="ListParagraph"/>
              <w:numPr>
                <w:ilvl w:val="3"/>
                <w:numId w:val="25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er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rba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nd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men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80 mm dan layer 20 mm.</w:t>
            </w:r>
          </w:p>
        </w:tc>
      </w:tr>
      <w:tr w:rsidR="00E24ED5" w14:paraId="4476D69F" w14:textId="77777777">
        <w:tc>
          <w:tcPr>
            <w:tcW w:w="4107" w:type="dxa"/>
          </w:tcPr>
          <w:p w14:paraId="4D7F5C72" w14:textId="673916E0" w:rsidR="00E24ED5" w:rsidRPr="00E24ED5" w:rsidRDefault="00E24ED5" w:rsidP="0080766A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7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Kesimpulan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Kontribus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p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iperoleh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dari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hasil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neliti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terkait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permasalahan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ada</w:t>
            </w:r>
            <w:proofErr w:type="spellEnd"/>
            <w:r w:rsidR="00A74FD9">
              <w:rPr>
                <w:rFonts w:ascii="Times New Roman" w:eastAsia="Times New Roman" w:hAnsi="Times New Roman" w:cs="Times New Roman"/>
                <w:color w:val="000000"/>
              </w:rPr>
              <w:t xml:space="preserve"> di </w:t>
            </w:r>
            <w:proofErr w:type="spellStart"/>
            <w:r w:rsidR="00A74FD9">
              <w:rPr>
                <w:rFonts w:ascii="Times New Roman" w:eastAsia="Times New Roman" w:hAnsi="Times New Roman" w:cs="Times New Roman"/>
                <w:color w:val="000000"/>
              </w:rPr>
              <w:t>lapangan</w:t>
            </w:r>
            <w:proofErr w:type="spellEnd"/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12845E24" w14:textId="0C53E8DC" w:rsidR="007177DC" w:rsidRDefault="007177DC" w:rsidP="0080766A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andal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bu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cepatan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0F16D013" w14:textId="4C7880AE" w:rsidR="007177DC" w:rsidRDefault="007177DC" w:rsidP="0080766A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PV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p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alah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a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us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yang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uda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ur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ertanggungjawabkan</w:t>
            </w:r>
            <w:proofErr w:type="spellEnd"/>
          </w:p>
          <w:p w14:paraId="45ED69AE" w14:textId="4212266B" w:rsidR="007177DC" w:rsidRDefault="007177DC" w:rsidP="0080766A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rmasalah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omogenit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pecah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tatisti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derh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destructive d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boratoriu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415DBF0B" w14:textId="63C6818F" w:rsidR="007177DC" w:rsidRPr="009F2F18" w:rsidRDefault="009F2F18" w:rsidP="0080766A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6" w:hanging="283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endekat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agrang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kembang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edi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lo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yang bia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kib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bed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terial. Hal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gu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mperku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ji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ksperime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UPV</w:t>
            </w:r>
            <w:r w:rsidR="002A47D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2A47D2">
              <w:rPr>
                <w:rFonts w:ascii="Times New Roman" w:eastAsia="Times New Roman" w:hAnsi="Times New Roman" w:cs="Times New Roman"/>
              </w:rPr>
              <w:t>dengan</w:t>
            </w:r>
            <w:proofErr w:type="spellEnd"/>
            <w:r w:rsidR="002A47D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2A47D2">
              <w:rPr>
                <w:rFonts w:ascii="Times New Roman" w:eastAsia="Times New Roman" w:hAnsi="Times New Roman" w:cs="Times New Roman"/>
              </w:rPr>
              <w:t>tingkat</w:t>
            </w:r>
            <w:proofErr w:type="spellEnd"/>
            <w:r w:rsidR="002A47D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2A47D2">
              <w:rPr>
                <w:rFonts w:ascii="Times New Roman" w:eastAsia="Times New Roman" w:hAnsi="Times New Roman" w:cs="Times New Roman"/>
              </w:rPr>
              <w:t>kepercayaan</w:t>
            </w:r>
            <w:proofErr w:type="spellEnd"/>
            <w:r w:rsidR="002A47D2">
              <w:rPr>
                <w:rFonts w:ascii="Times New Roman" w:eastAsia="Times New Roman" w:hAnsi="Times New Roman" w:cs="Times New Roman"/>
              </w:rPr>
              <w:t xml:space="preserve"> 95%.</w:t>
            </w:r>
          </w:p>
        </w:tc>
      </w:tr>
    </w:tbl>
    <w:p w14:paraId="1E14727F" w14:textId="77777777" w:rsidR="00BA20A1" w:rsidRDefault="00BA20A1" w:rsidP="0080766A">
      <w:pPr>
        <w:spacing w:line="276" w:lineRule="auto"/>
        <w:jc w:val="both"/>
        <w:rPr>
          <w:rFonts w:ascii="Times New Roman" w:eastAsia="Times New Roman" w:hAnsi="Times New Roman" w:cs="Times New Roman"/>
        </w:rPr>
      </w:pPr>
    </w:p>
    <w:sectPr w:rsidR="00BA20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903"/>
    <w:multiLevelType w:val="hybridMultilevel"/>
    <w:tmpl w:val="091CF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C7DEF"/>
    <w:multiLevelType w:val="hybridMultilevel"/>
    <w:tmpl w:val="DDF22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D5B1D"/>
    <w:multiLevelType w:val="multilevel"/>
    <w:tmpl w:val="4110658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243EB1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731D2"/>
    <w:multiLevelType w:val="hybridMultilevel"/>
    <w:tmpl w:val="1DB64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40C3C"/>
    <w:multiLevelType w:val="multilevel"/>
    <w:tmpl w:val="0020302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AF72A24"/>
    <w:multiLevelType w:val="multilevel"/>
    <w:tmpl w:val="E3A01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B4FE5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526FB"/>
    <w:multiLevelType w:val="hybridMultilevel"/>
    <w:tmpl w:val="6AD83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5E60"/>
    <w:multiLevelType w:val="multilevel"/>
    <w:tmpl w:val="B71E8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267F47"/>
    <w:multiLevelType w:val="multilevel"/>
    <w:tmpl w:val="1F2050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B0850EF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20C56"/>
    <w:multiLevelType w:val="multilevel"/>
    <w:tmpl w:val="BBFA01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D42BD9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A3424"/>
    <w:multiLevelType w:val="hybridMultilevel"/>
    <w:tmpl w:val="CB82B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F4F08"/>
    <w:multiLevelType w:val="multilevel"/>
    <w:tmpl w:val="7CA2B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A52BC"/>
    <w:multiLevelType w:val="hybridMultilevel"/>
    <w:tmpl w:val="8DDA4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90C82"/>
    <w:multiLevelType w:val="hybridMultilevel"/>
    <w:tmpl w:val="6A4A0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455B9"/>
    <w:multiLevelType w:val="multilevel"/>
    <w:tmpl w:val="B9BCF2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134420A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774E3D"/>
    <w:multiLevelType w:val="multilevel"/>
    <w:tmpl w:val="A5AC2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832AC5"/>
    <w:multiLevelType w:val="hybridMultilevel"/>
    <w:tmpl w:val="E42C0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D6607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B12EF0"/>
    <w:multiLevelType w:val="multilevel"/>
    <w:tmpl w:val="D5DCFC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9DD6DD7"/>
    <w:multiLevelType w:val="multilevel"/>
    <w:tmpl w:val="5EAA02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D434BA5"/>
    <w:multiLevelType w:val="multilevel"/>
    <w:tmpl w:val="65F49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514F23"/>
    <w:multiLevelType w:val="multilevel"/>
    <w:tmpl w:val="5FF4B3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27" w15:restartNumberingAfterBreak="0">
    <w:nsid w:val="7F5527B9"/>
    <w:multiLevelType w:val="hybridMultilevel"/>
    <w:tmpl w:val="23143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3937885">
    <w:abstractNumId w:val="3"/>
  </w:num>
  <w:num w:numId="2" w16cid:durableId="2025591048">
    <w:abstractNumId w:val="18"/>
  </w:num>
  <w:num w:numId="3" w16cid:durableId="1861359157">
    <w:abstractNumId w:val="15"/>
  </w:num>
  <w:num w:numId="4" w16cid:durableId="1080181279">
    <w:abstractNumId w:val="6"/>
  </w:num>
  <w:num w:numId="5" w16cid:durableId="1747143685">
    <w:abstractNumId w:val="20"/>
  </w:num>
  <w:num w:numId="6" w16cid:durableId="1799763679">
    <w:abstractNumId w:val="25"/>
  </w:num>
  <w:num w:numId="7" w16cid:durableId="1043796731">
    <w:abstractNumId w:val="12"/>
  </w:num>
  <w:num w:numId="8" w16cid:durableId="1950315488">
    <w:abstractNumId w:val="9"/>
  </w:num>
  <w:num w:numId="9" w16cid:durableId="161747685">
    <w:abstractNumId w:val="22"/>
  </w:num>
  <w:num w:numId="10" w16cid:durableId="1391922231">
    <w:abstractNumId w:val="26"/>
  </w:num>
  <w:num w:numId="11" w16cid:durableId="588193397">
    <w:abstractNumId w:val="23"/>
  </w:num>
  <w:num w:numId="12" w16cid:durableId="789393910">
    <w:abstractNumId w:val="10"/>
  </w:num>
  <w:num w:numId="13" w16cid:durableId="995721117">
    <w:abstractNumId w:val="24"/>
  </w:num>
  <w:num w:numId="14" w16cid:durableId="1094517032">
    <w:abstractNumId w:val="4"/>
  </w:num>
  <w:num w:numId="15" w16cid:durableId="1347710484">
    <w:abstractNumId w:val="16"/>
  </w:num>
  <w:num w:numId="16" w16cid:durableId="2000694572">
    <w:abstractNumId w:val="8"/>
  </w:num>
  <w:num w:numId="17" w16cid:durableId="422266910">
    <w:abstractNumId w:val="14"/>
  </w:num>
  <w:num w:numId="18" w16cid:durableId="1405756277">
    <w:abstractNumId w:val="27"/>
  </w:num>
  <w:num w:numId="19" w16cid:durableId="1155415573">
    <w:abstractNumId w:val="1"/>
  </w:num>
  <w:num w:numId="20" w16cid:durableId="648364428">
    <w:abstractNumId w:val="21"/>
  </w:num>
  <w:num w:numId="21" w16cid:durableId="1380787286">
    <w:abstractNumId w:val="17"/>
  </w:num>
  <w:num w:numId="22" w16cid:durableId="309404753">
    <w:abstractNumId w:val="0"/>
  </w:num>
  <w:num w:numId="23" w16cid:durableId="567568817">
    <w:abstractNumId w:val="5"/>
  </w:num>
  <w:num w:numId="24" w16cid:durableId="1573855055">
    <w:abstractNumId w:val="13"/>
  </w:num>
  <w:num w:numId="25" w16cid:durableId="1275743873">
    <w:abstractNumId w:val="7"/>
  </w:num>
  <w:num w:numId="26" w16cid:durableId="2034307403">
    <w:abstractNumId w:val="2"/>
  </w:num>
  <w:num w:numId="27" w16cid:durableId="943609540">
    <w:abstractNumId w:val="11"/>
  </w:num>
  <w:num w:numId="28" w16cid:durableId="10338487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DeysDS1MDQyNTZR0lEKTi0uzszPAykwrgUAbVBw9ywAAAA="/>
  </w:docVars>
  <w:rsids>
    <w:rsidRoot w:val="00BA20A1"/>
    <w:rsid w:val="0009655A"/>
    <w:rsid w:val="000D3B91"/>
    <w:rsid w:val="002A47D2"/>
    <w:rsid w:val="002A6F7C"/>
    <w:rsid w:val="003073ED"/>
    <w:rsid w:val="00323DEF"/>
    <w:rsid w:val="00461453"/>
    <w:rsid w:val="005157D4"/>
    <w:rsid w:val="005D6730"/>
    <w:rsid w:val="00671574"/>
    <w:rsid w:val="007177DC"/>
    <w:rsid w:val="0080766A"/>
    <w:rsid w:val="009F2F18"/>
    <w:rsid w:val="00A74FD9"/>
    <w:rsid w:val="00B12395"/>
    <w:rsid w:val="00BA20A1"/>
    <w:rsid w:val="00E24ED5"/>
    <w:rsid w:val="00F64615"/>
    <w:rsid w:val="00FC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1C8BA"/>
  <w15:docId w15:val="{33BD0363-AC04-AA47-AD8A-9501C5ED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70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61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5y7HtPqd409/uhgfbb7cOHrLg==">AMUW2mVTFXgiZF8cuWc1ye6hRbBbszf6BdtHlxXBJWMRh4KbLeOzhwc8bwY8Qd/FH2rOrJQOeKXKvBWMUmd3/RlzIunxSgUANN/AmjC8bGvIhg7chzjyqi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2</Words>
  <Characters>4726</Characters>
  <Application>Microsoft Office Word</Application>
  <DocSecurity>0</DocSecurity>
  <Lines>18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aqih Ma'arif</cp:lastModifiedBy>
  <cp:revision>3</cp:revision>
  <dcterms:created xsi:type="dcterms:W3CDTF">2022-10-23T05:29:00Z</dcterms:created>
  <dcterms:modified xsi:type="dcterms:W3CDTF">2022-10-23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],"domain":"general","emotions":[],"dialect":"american"}</vt:lpwstr>
  </property>
</Properties>
</file>